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8F856" w14:textId="77777777" w:rsidR="004041C3" w:rsidRPr="00DF02CE" w:rsidRDefault="008E61AF">
      <w:pPr>
        <w:pStyle w:val="FirstParagraph"/>
        <w:rPr>
          <w:rFonts w:ascii="Times New Roman" w:hAnsi="Times New Roman" w:cs="Times New Roman"/>
          <w:b/>
          <w:bCs/>
          <w:sz w:val="40"/>
          <w:szCs w:val="40"/>
        </w:rPr>
      </w:pPr>
      <w:r w:rsidRPr="00DF02CE">
        <w:rPr>
          <w:rFonts w:ascii="Times New Roman" w:hAnsi="Times New Roman" w:cs="Times New Roman"/>
          <w:b/>
          <w:bCs/>
          <w:sz w:val="40"/>
          <w:szCs w:val="40"/>
        </w:rPr>
        <w:t>Microservices Implementation for Bank Account and Loan Services</w:t>
      </w:r>
    </w:p>
    <w:p w14:paraId="728BC56B" w14:textId="1A165419" w:rsidR="004041C3" w:rsidRPr="00DF02CE" w:rsidRDefault="004041C3">
      <w:pPr>
        <w:rPr>
          <w:rFonts w:ascii="Times New Roman" w:hAnsi="Times New Roman" w:cs="Times New Roman"/>
          <w:sz w:val="32"/>
          <w:szCs w:val="32"/>
        </w:rPr>
      </w:pPr>
    </w:p>
    <w:p w14:paraId="77219354" w14:textId="77777777" w:rsidR="004041C3" w:rsidRPr="00DF02CE" w:rsidRDefault="008E61AF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0" w:name="objective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Objective:</w:t>
      </w:r>
    </w:p>
    <w:p w14:paraId="5E1DE849" w14:textId="77777777" w:rsidR="004041C3" w:rsidRPr="00DF02CE" w:rsidRDefault="008E61AF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To create two independent Spring Boot microservices:</w:t>
      </w:r>
    </w:p>
    <w:p w14:paraId="3C653294" w14:textId="77777777" w:rsidR="004041C3" w:rsidRPr="00DF02CE" w:rsidRDefault="008E61AF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Account Microservice</w:t>
      </w:r>
    </w:p>
    <w:p w14:paraId="11522D7D" w14:textId="77777777" w:rsidR="004041C3" w:rsidRPr="00DF02CE" w:rsidRDefault="008E61AF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Loan Microservice</w:t>
      </w:r>
      <w:r w:rsidRPr="00DF02CE">
        <w:rPr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Fonts w:ascii="Times New Roman" w:hAnsi="Times New Roman" w:cs="Times New Roman"/>
          <w:sz w:val="32"/>
          <w:szCs w:val="32"/>
        </w:rPr>
        <w:t xml:space="preserve">Each will expose REST endpoints and </w:t>
      </w:r>
      <w:proofErr w:type="gramStart"/>
      <w:r w:rsidRPr="00DF02CE">
        <w:rPr>
          <w:rFonts w:ascii="Times New Roman" w:hAnsi="Times New Roman" w:cs="Times New Roman"/>
          <w:sz w:val="32"/>
          <w:szCs w:val="32"/>
        </w:rPr>
        <w:t>run on</w:t>
      </w:r>
      <w:proofErr w:type="gramEnd"/>
      <w:r w:rsidRPr="00DF02CE">
        <w:rPr>
          <w:rFonts w:ascii="Times New Roman" w:hAnsi="Times New Roman" w:cs="Times New Roman"/>
          <w:sz w:val="32"/>
          <w:szCs w:val="32"/>
        </w:rPr>
        <w:t xml:space="preserve"> separate ports.</w:t>
      </w:r>
    </w:p>
    <w:p w14:paraId="18A7C019" w14:textId="5D4C9213" w:rsidR="004041C3" w:rsidRPr="00DF02CE" w:rsidRDefault="004041C3">
      <w:pPr>
        <w:rPr>
          <w:rFonts w:ascii="Times New Roman" w:hAnsi="Times New Roman" w:cs="Times New Roman"/>
          <w:sz w:val="32"/>
          <w:szCs w:val="32"/>
        </w:rPr>
      </w:pPr>
    </w:p>
    <w:p w14:paraId="76812E95" w14:textId="77777777" w:rsidR="004041C3" w:rsidRPr="00DF02CE" w:rsidRDefault="008E61AF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1" w:name="folder-setup"/>
      <w:bookmarkEnd w:id="0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Folder Setup:</w:t>
      </w:r>
    </w:p>
    <w:p w14:paraId="54E51079" w14:textId="77777777" w:rsidR="004041C3" w:rsidRPr="00DF02CE" w:rsidRDefault="008E61AF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Open File Explorer.</w:t>
      </w:r>
    </w:p>
    <w:p w14:paraId="72B5E605" w14:textId="77777777" w:rsidR="004041C3" w:rsidRPr="00DF02CE" w:rsidRDefault="008E61AF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Create folder structure:</w:t>
      </w:r>
    </w:p>
    <w:p w14:paraId="47463584" w14:textId="77777777" w:rsidR="004041C3" w:rsidRPr="00DF02CE" w:rsidRDefault="008E61AF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D:\&lt;YourEmployeeID&gt;\microservices\</w:t>
      </w:r>
    </w:p>
    <w:p w14:paraId="6B7FF1C7" w14:textId="5D8CB83F" w:rsidR="004041C3" w:rsidRPr="00DF02CE" w:rsidRDefault="004041C3">
      <w:pPr>
        <w:rPr>
          <w:rFonts w:ascii="Times New Roman" w:hAnsi="Times New Roman" w:cs="Times New Roman"/>
          <w:sz w:val="32"/>
          <w:szCs w:val="32"/>
        </w:rPr>
      </w:pPr>
    </w:p>
    <w:p w14:paraId="266B3D8E" w14:textId="77777777" w:rsidR="004041C3" w:rsidRPr="00DF02CE" w:rsidRDefault="008E61AF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2" w:name="account-microservice-setup"/>
      <w:bookmarkEnd w:id="1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Account Microservice Setup:</w:t>
      </w:r>
    </w:p>
    <w:p w14:paraId="7B25378A" w14:textId="77777777" w:rsidR="004041C3" w:rsidRPr="00DF02CE" w:rsidRDefault="008E61AF">
      <w:pPr>
        <w:pStyle w:val="Heading4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3" w:name="create-project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1. </w:t>
      </w:r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Create Project:</w:t>
      </w:r>
    </w:p>
    <w:p w14:paraId="5DD0A9DC" w14:textId="77777777" w:rsidR="004041C3" w:rsidRPr="00DF02CE" w:rsidRDefault="008E61AF">
      <w:pPr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 xml:space="preserve">Visit: </w:t>
      </w:r>
      <w:hyperlink r:id="rId5">
        <w:r w:rsidRPr="00DF02CE">
          <w:rPr>
            <w:rStyle w:val="Hyperlink"/>
            <w:rFonts w:ascii="Times New Roman" w:hAnsi="Times New Roman" w:cs="Times New Roman"/>
            <w:color w:val="auto"/>
            <w:sz w:val="32"/>
            <w:szCs w:val="32"/>
          </w:rPr>
          <w:t>ht</w:t>
        </w:r>
        <w:r w:rsidRPr="00DF02CE">
          <w:rPr>
            <w:rStyle w:val="Hyperlink"/>
            <w:rFonts w:ascii="Times New Roman" w:hAnsi="Times New Roman" w:cs="Times New Roman"/>
            <w:color w:val="auto"/>
            <w:sz w:val="32"/>
            <w:szCs w:val="32"/>
          </w:rPr>
          <w:t>tps://start.spring.io</w:t>
        </w:r>
      </w:hyperlink>
    </w:p>
    <w:p w14:paraId="29113929" w14:textId="77777777" w:rsidR="004041C3" w:rsidRPr="00DF02CE" w:rsidRDefault="008E61AF">
      <w:pPr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Fill the form:</w:t>
      </w:r>
    </w:p>
    <w:p w14:paraId="14CAA460" w14:textId="77777777" w:rsidR="004041C3" w:rsidRPr="00DF02CE" w:rsidRDefault="008E61AF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Group</w:t>
      </w:r>
      <w:r w:rsidRPr="00DF02CE">
        <w:rPr>
          <w:rFonts w:ascii="Times New Roman" w:hAnsi="Times New Roman" w:cs="Times New Roman"/>
          <w:sz w:val="32"/>
          <w:szCs w:val="32"/>
        </w:rPr>
        <w:t xml:space="preserve">: </w:t>
      </w:r>
      <w:proofErr w:type="gramStart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com.cognizant</w:t>
      </w:r>
      <w:proofErr w:type="gramEnd"/>
    </w:p>
    <w:p w14:paraId="3D10BF7B" w14:textId="77777777" w:rsidR="004041C3" w:rsidRPr="00DF02CE" w:rsidRDefault="008E61AF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Artifact</w:t>
      </w:r>
      <w:r w:rsidRPr="00DF02CE">
        <w:rPr>
          <w:rFonts w:ascii="Times New Roman" w:hAnsi="Times New Roman" w:cs="Times New Roman"/>
          <w:sz w:val="32"/>
          <w:szCs w:val="32"/>
        </w:rPr>
        <w:t xml:space="preserve">: 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account</w:t>
      </w:r>
    </w:p>
    <w:p w14:paraId="468EABE6" w14:textId="77777777" w:rsidR="004041C3" w:rsidRPr="00DF02CE" w:rsidRDefault="008E61AF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Dependencies</w:t>
      </w:r>
      <w:r w:rsidRPr="00DF02CE">
        <w:rPr>
          <w:rFonts w:ascii="Times New Roman" w:hAnsi="Times New Roman" w:cs="Times New Roman"/>
          <w:sz w:val="32"/>
          <w:szCs w:val="32"/>
        </w:rPr>
        <w:t>: Spring Web, Spring Boot DevTools</w:t>
      </w:r>
    </w:p>
    <w:p w14:paraId="6A6564B4" w14:textId="77777777" w:rsidR="004041C3" w:rsidRPr="00DF02CE" w:rsidRDefault="008E61AF">
      <w:pPr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 xml:space="preserve">Click </w:t>
      </w:r>
      <w:r w:rsidRPr="00DF02CE">
        <w:rPr>
          <w:rFonts w:ascii="Times New Roman" w:hAnsi="Times New Roman" w:cs="Times New Roman"/>
          <w:sz w:val="32"/>
          <w:szCs w:val="32"/>
        </w:rPr>
        <w:t>Generate</w:t>
      </w:r>
      <w:r w:rsidRPr="00DF02CE">
        <w:rPr>
          <w:rFonts w:ascii="Times New Roman" w:hAnsi="Times New Roman" w:cs="Times New Roman"/>
          <w:sz w:val="32"/>
          <w:szCs w:val="32"/>
        </w:rPr>
        <w:t xml:space="preserve"> and extract it to:</w:t>
      </w:r>
    </w:p>
    <w:p w14:paraId="4ED5388A" w14:textId="77777777" w:rsidR="004041C3" w:rsidRPr="00DF02CE" w:rsidRDefault="004041C3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</w:p>
    <w:p w14:paraId="06B575F2" w14:textId="4323C2DD" w:rsidR="004041C3" w:rsidRPr="00DF02CE" w:rsidRDefault="008E61AF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 xml:space="preserve">2. </w:t>
      </w:r>
      <w:r w:rsidRPr="00DF02CE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Build Project:</w:t>
      </w:r>
      <w:r w:rsidRPr="00DF02CE">
        <w:rPr>
          <w:rFonts w:ascii="Times New Roman" w:hAnsi="Times New Roman" w:cs="Times New Roman"/>
          <w:b/>
          <w:bCs/>
          <w:sz w:val="32"/>
          <w:szCs w:val="32"/>
        </w:rPr>
        <w:br/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lastRenderedPageBreak/>
        <w:t>cd D:\</w:t>
      </w:r>
      <w:r w:rsidR="00DF02CE" w:rsidRPr="00DF02CE">
        <w:rPr>
          <w:rStyle w:val="VerbatimChar"/>
          <w:rFonts w:ascii="Times New Roman" w:hAnsi="Times New Roman" w:cs="Times New Roman"/>
          <w:sz w:val="32"/>
          <w:szCs w:val="32"/>
        </w:rPr>
        <w:t>22b01a05d9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\microservices\accoun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t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proofErr w:type="spellStart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mvn</w:t>
      </w:r>
      <w:proofErr w:type="spellEnd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 xml:space="preserve"> clean package</w:t>
      </w:r>
    </w:p>
    <w:p w14:paraId="7A7A7697" w14:textId="77777777" w:rsidR="004041C3" w:rsidRPr="00DF02CE" w:rsidRDefault="008E61AF">
      <w:pPr>
        <w:pStyle w:val="Heading4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4" w:name="import-to-eclipse"/>
      <w:bookmarkEnd w:id="3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3. </w:t>
      </w:r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Import to Eclipse:</w:t>
      </w:r>
    </w:p>
    <w:p w14:paraId="4724691B" w14:textId="77777777" w:rsidR="004041C3" w:rsidRPr="00DF02CE" w:rsidRDefault="008E61AF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Go to Eclipse: File &gt; Import &gt; Existing Maven Project</w:t>
      </w:r>
    </w:p>
    <w:p w14:paraId="5AE0FA29" w14:textId="685CEDC1" w:rsidR="004041C3" w:rsidRPr="00DF02CE" w:rsidRDefault="008E61AF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 xml:space="preserve">Select: 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D:\</w:t>
      </w:r>
      <w:r w:rsidR="00DF02CE" w:rsidRPr="00DF02CE">
        <w:rPr>
          <w:rStyle w:val="VerbatimChar"/>
          <w:rFonts w:ascii="Times New Roman" w:hAnsi="Times New Roman" w:cs="Times New Roman"/>
          <w:sz w:val="32"/>
          <w:szCs w:val="32"/>
        </w:rPr>
        <w:t xml:space="preserve"> </w:t>
      </w:r>
      <w:r w:rsidR="00DF02CE" w:rsidRPr="00DF02CE">
        <w:rPr>
          <w:rStyle w:val="VerbatimChar"/>
          <w:rFonts w:ascii="Times New Roman" w:hAnsi="Times New Roman" w:cs="Times New Roman"/>
          <w:sz w:val="32"/>
          <w:szCs w:val="32"/>
        </w:rPr>
        <w:t>22b01a05d9</w:t>
      </w:r>
      <w:r w:rsidR="00DF02CE" w:rsidRPr="00DF02CE">
        <w:rPr>
          <w:rStyle w:val="VerbatimChar"/>
          <w:rFonts w:ascii="Times New Roman" w:hAnsi="Times New Roman" w:cs="Times New Roman"/>
          <w:sz w:val="32"/>
          <w:szCs w:val="32"/>
        </w:rPr>
        <w:t xml:space="preserve">\ 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microservices\account</w:t>
      </w:r>
    </w:p>
    <w:p w14:paraId="03E9F06F" w14:textId="77777777" w:rsidR="004041C3" w:rsidRPr="00DF02CE" w:rsidRDefault="008E61AF">
      <w:pPr>
        <w:pStyle w:val="Heading4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5" w:name="add-controller"/>
      <w:bookmarkEnd w:id="4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4. </w:t>
      </w:r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Add Controller:</w:t>
      </w:r>
    </w:p>
    <w:p w14:paraId="40B97744" w14:textId="77777777" w:rsidR="004041C3" w:rsidRPr="00DF02CE" w:rsidRDefault="008E61AF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 xml:space="preserve">Package: </w:t>
      </w:r>
      <w:proofErr w:type="gramStart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com.cognizant</w:t>
      </w:r>
      <w:proofErr w:type="gramEnd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.account.controller</w:t>
      </w:r>
    </w:p>
    <w:p w14:paraId="2621343C" w14:textId="77777777" w:rsidR="004041C3" w:rsidRPr="00DF02CE" w:rsidRDefault="008E61AF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 xml:space="preserve">Class: 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AccountController</w:t>
      </w:r>
    </w:p>
    <w:p w14:paraId="62DDB50A" w14:textId="1E1F0F09" w:rsidR="004041C3" w:rsidRDefault="008E61AF">
      <w:pPr>
        <w:pStyle w:val="SourceCode"/>
        <w:rPr>
          <w:rStyle w:val="OperatorTok"/>
          <w:rFonts w:ascii="Times New Roman" w:hAnsi="Times New Roman" w:cs="Times New Roman"/>
          <w:color w:val="auto"/>
          <w:sz w:val="32"/>
          <w:szCs w:val="32"/>
        </w:rPr>
      </w:pPr>
      <w:r w:rsidRPr="00DF02C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stController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questMapping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/accounts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AccountController 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F02C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GetMapping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/{number}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F02C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Map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lt;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Object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gt;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DF02C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AccountDetails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proofErr w:type="gramEnd"/>
      <w:r w:rsidRPr="00DF02C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PathVariable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number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Map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lt;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Object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gt;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response 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HashMap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lt;&gt;();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    response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F02C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ut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number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number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    response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F02C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ut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type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avings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    response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F02C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ut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alance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234343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DF02C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response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28909CD2" w14:textId="2D8F420B" w:rsidR="00DF02CE" w:rsidRPr="00DF02CE" w:rsidRDefault="00DF02CE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Style w:val="OperatorTok"/>
          <w:rFonts w:ascii="Times New Roman" w:hAnsi="Times New Roman" w:cs="Times New Roman"/>
          <w:color w:val="auto"/>
          <w:sz w:val="32"/>
          <w:szCs w:val="32"/>
        </w:rPr>
        <w:lastRenderedPageBreak/>
        <w:t xml:space="preserve">       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drawing>
          <wp:inline distT="0" distB="0" distL="0" distR="0" wp14:anchorId="6BE575F0" wp14:editId="4452F501">
            <wp:extent cx="5943600" cy="30930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73944" w14:textId="77777777" w:rsidR="004041C3" w:rsidRPr="00DF02CE" w:rsidRDefault="008E61AF">
      <w:pPr>
        <w:pStyle w:val="Heading4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6" w:name="run-and-test"/>
      <w:bookmarkEnd w:id="5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5. </w:t>
      </w:r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Run and Test:</w:t>
      </w:r>
    </w:p>
    <w:p w14:paraId="6EDCD079" w14:textId="77777777" w:rsidR="004041C3" w:rsidRPr="00DF02CE" w:rsidRDefault="008E61AF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 xml:space="preserve">Run 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AccountApplication.java</w:t>
      </w:r>
    </w:p>
    <w:p w14:paraId="2836AC04" w14:textId="77777777" w:rsidR="004041C3" w:rsidRPr="00DF02CE" w:rsidRDefault="008E61AF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Test in browser/Postman:</w:t>
      </w:r>
    </w:p>
    <w:p w14:paraId="5471EB3F" w14:textId="77777777" w:rsidR="004041C3" w:rsidRPr="00DF02CE" w:rsidRDefault="008E61AF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http://localhost:8080/accounts/00987987973432</w:t>
      </w:r>
    </w:p>
    <w:p w14:paraId="315AA8E7" w14:textId="2D1AADB7" w:rsidR="004041C3" w:rsidRPr="00DF02CE" w:rsidRDefault="00DF02CE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</w:t>
      </w:r>
      <w:r w:rsidRPr="00DF02CE">
        <w:rPr>
          <w:rFonts w:ascii="Times New Roman" w:hAnsi="Times New Roman" w:cs="Times New Roman"/>
          <w:sz w:val="32"/>
          <w:szCs w:val="32"/>
        </w:rPr>
        <w:drawing>
          <wp:inline distT="0" distB="0" distL="0" distR="0" wp14:anchorId="73871846" wp14:editId="12A39AB7">
            <wp:extent cx="5943600" cy="14458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E77A9" w14:textId="77777777" w:rsidR="004041C3" w:rsidRPr="00DF02CE" w:rsidRDefault="008E61AF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7" w:name="loan-microservice-setup"/>
      <w:bookmarkEnd w:id="2"/>
      <w:bookmarkEnd w:id="6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Loan Microservice Setup:</w:t>
      </w:r>
    </w:p>
    <w:p w14:paraId="0C11951E" w14:textId="77777777" w:rsidR="004041C3" w:rsidRPr="00DF02CE" w:rsidRDefault="008E61AF">
      <w:pPr>
        <w:pStyle w:val="Heading4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8" w:name="create-project-1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1. </w:t>
      </w:r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Create Project:</w:t>
      </w:r>
    </w:p>
    <w:p w14:paraId="19926A28" w14:textId="77777777" w:rsidR="004041C3" w:rsidRPr="00DF02CE" w:rsidRDefault="008E61AF">
      <w:pPr>
        <w:numPr>
          <w:ilvl w:val="0"/>
          <w:numId w:val="9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 xml:space="preserve">Visit: </w:t>
      </w:r>
      <w:hyperlink r:id="rId8">
        <w:r w:rsidRPr="00DF02CE">
          <w:rPr>
            <w:rStyle w:val="Hyperlink"/>
            <w:rFonts w:ascii="Times New Roman" w:hAnsi="Times New Roman" w:cs="Times New Roman"/>
            <w:color w:val="auto"/>
            <w:sz w:val="32"/>
            <w:szCs w:val="32"/>
          </w:rPr>
          <w:t>https://start.spring.io</w:t>
        </w:r>
      </w:hyperlink>
    </w:p>
    <w:p w14:paraId="20FF343C" w14:textId="77777777" w:rsidR="004041C3" w:rsidRPr="00DF02CE" w:rsidRDefault="008E61AF">
      <w:pPr>
        <w:numPr>
          <w:ilvl w:val="0"/>
          <w:numId w:val="9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Fill the form:</w:t>
      </w:r>
    </w:p>
    <w:p w14:paraId="7983A202" w14:textId="77777777" w:rsidR="004041C3" w:rsidRPr="00DF02CE" w:rsidRDefault="008E61AF">
      <w:pPr>
        <w:pStyle w:val="Compact"/>
        <w:numPr>
          <w:ilvl w:val="1"/>
          <w:numId w:val="10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Group</w:t>
      </w:r>
      <w:r w:rsidRPr="00DF02CE">
        <w:rPr>
          <w:rFonts w:ascii="Times New Roman" w:hAnsi="Times New Roman" w:cs="Times New Roman"/>
          <w:sz w:val="32"/>
          <w:szCs w:val="32"/>
        </w:rPr>
        <w:t xml:space="preserve">: </w:t>
      </w:r>
      <w:proofErr w:type="gramStart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com.cognizant</w:t>
      </w:r>
      <w:proofErr w:type="gramEnd"/>
    </w:p>
    <w:p w14:paraId="49EB1A1E" w14:textId="77777777" w:rsidR="004041C3" w:rsidRPr="00DF02CE" w:rsidRDefault="008E61AF">
      <w:pPr>
        <w:pStyle w:val="Compact"/>
        <w:numPr>
          <w:ilvl w:val="1"/>
          <w:numId w:val="10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Artifact</w:t>
      </w:r>
      <w:r w:rsidRPr="00DF02CE">
        <w:rPr>
          <w:rFonts w:ascii="Times New Roman" w:hAnsi="Times New Roman" w:cs="Times New Roman"/>
          <w:sz w:val="32"/>
          <w:szCs w:val="32"/>
        </w:rPr>
        <w:t xml:space="preserve">: 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loan</w:t>
      </w:r>
    </w:p>
    <w:p w14:paraId="5B55C03F" w14:textId="77777777" w:rsidR="004041C3" w:rsidRPr="00DF02CE" w:rsidRDefault="008E61AF">
      <w:pPr>
        <w:pStyle w:val="Compact"/>
        <w:numPr>
          <w:ilvl w:val="1"/>
          <w:numId w:val="10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lastRenderedPageBreak/>
        <w:t>Dependencies</w:t>
      </w:r>
      <w:r w:rsidRPr="00DF02CE">
        <w:rPr>
          <w:rFonts w:ascii="Times New Roman" w:hAnsi="Times New Roman" w:cs="Times New Roman"/>
          <w:sz w:val="32"/>
          <w:szCs w:val="32"/>
        </w:rPr>
        <w:t>: Spring Web, Spring Boot D</w:t>
      </w:r>
      <w:r w:rsidRPr="00DF02CE">
        <w:rPr>
          <w:rFonts w:ascii="Times New Roman" w:hAnsi="Times New Roman" w:cs="Times New Roman"/>
          <w:sz w:val="32"/>
          <w:szCs w:val="32"/>
        </w:rPr>
        <w:t>evTools</w:t>
      </w:r>
    </w:p>
    <w:p w14:paraId="041B1658" w14:textId="685B721D" w:rsidR="004041C3" w:rsidRPr="00DF02CE" w:rsidRDefault="008E61AF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 xml:space="preserve">2. </w:t>
      </w:r>
      <w:r w:rsidRPr="00DF02CE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Build Project: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cd D:\</w:t>
      </w:r>
      <w:r w:rsidR="00DF02CE" w:rsidRPr="00DF02CE">
        <w:rPr>
          <w:rStyle w:val="VerbatimChar"/>
          <w:rFonts w:ascii="Times New Roman" w:hAnsi="Times New Roman" w:cs="Times New Roman"/>
          <w:sz w:val="32"/>
          <w:szCs w:val="32"/>
        </w:rPr>
        <w:t xml:space="preserve"> </w:t>
      </w:r>
      <w:r w:rsidR="00DF02CE" w:rsidRPr="00DF02CE">
        <w:rPr>
          <w:rStyle w:val="VerbatimChar"/>
          <w:rFonts w:ascii="Times New Roman" w:hAnsi="Times New Roman" w:cs="Times New Roman"/>
          <w:sz w:val="32"/>
          <w:szCs w:val="32"/>
        </w:rPr>
        <w:t>22b01a05d9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\microservices\loan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proofErr w:type="spellStart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mvn</w:t>
      </w:r>
      <w:proofErr w:type="spellEnd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 xml:space="preserve"> clean package</w:t>
      </w:r>
    </w:p>
    <w:p w14:paraId="1E34DB14" w14:textId="77777777" w:rsidR="004041C3" w:rsidRPr="00DF02CE" w:rsidRDefault="008E61AF">
      <w:pPr>
        <w:pStyle w:val="Heading4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9" w:name="import-to-eclipse-1"/>
      <w:bookmarkEnd w:id="8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3. </w:t>
      </w:r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Import to Eclipse:</w:t>
      </w:r>
    </w:p>
    <w:p w14:paraId="6CC54F14" w14:textId="77777777" w:rsidR="004041C3" w:rsidRPr="00DF02CE" w:rsidRDefault="008E61AF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File &gt; Import &gt; Existing Maven Project</w:t>
      </w:r>
    </w:p>
    <w:p w14:paraId="687790AC" w14:textId="6489F449" w:rsidR="004041C3" w:rsidRPr="00DF02CE" w:rsidRDefault="008E61AF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 xml:space="preserve">Select: 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D:\</w:t>
      </w:r>
      <w:r w:rsidR="00DF02CE" w:rsidRPr="00DF02CE">
        <w:rPr>
          <w:rStyle w:val="VerbatimChar"/>
          <w:rFonts w:ascii="Times New Roman" w:hAnsi="Times New Roman" w:cs="Times New Roman"/>
          <w:sz w:val="32"/>
          <w:szCs w:val="32"/>
        </w:rPr>
        <w:t xml:space="preserve"> </w:t>
      </w:r>
      <w:r w:rsidR="00DF02CE" w:rsidRPr="00DF02CE">
        <w:rPr>
          <w:rStyle w:val="VerbatimChar"/>
          <w:rFonts w:ascii="Times New Roman" w:hAnsi="Times New Roman" w:cs="Times New Roman"/>
          <w:sz w:val="32"/>
          <w:szCs w:val="32"/>
        </w:rPr>
        <w:t>22b01a05d9</w:t>
      </w:r>
      <w:r w:rsidR="00DF02CE" w:rsidRPr="00DF02CE">
        <w:rPr>
          <w:rStyle w:val="VerbatimChar"/>
          <w:rFonts w:ascii="Times New Roman" w:hAnsi="Times New Roman" w:cs="Times New Roman"/>
          <w:sz w:val="32"/>
          <w:szCs w:val="32"/>
        </w:rPr>
        <w:t xml:space="preserve">\ 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microservices\loan</w:t>
      </w:r>
    </w:p>
    <w:p w14:paraId="4DF61197" w14:textId="77777777" w:rsidR="004041C3" w:rsidRPr="00DF02CE" w:rsidRDefault="008E61AF">
      <w:pPr>
        <w:pStyle w:val="Heading4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10" w:name="add-controller-1"/>
      <w:bookmarkEnd w:id="9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4. </w:t>
      </w:r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Add Controller:</w:t>
      </w:r>
    </w:p>
    <w:p w14:paraId="740DB867" w14:textId="77777777" w:rsidR="004041C3" w:rsidRPr="00DF02CE" w:rsidRDefault="008E61AF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 xml:space="preserve">Package: </w:t>
      </w:r>
      <w:proofErr w:type="gramStart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com.cognizant</w:t>
      </w:r>
      <w:proofErr w:type="gramEnd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.loan.controller</w:t>
      </w:r>
    </w:p>
    <w:p w14:paraId="4D682C7F" w14:textId="77777777" w:rsidR="004041C3" w:rsidRPr="00DF02CE" w:rsidRDefault="008E61AF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 xml:space="preserve">Class: 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LoanController</w:t>
      </w:r>
    </w:p>
    <w:p w14:paraId="307FDF53" w14:textId="297328BC" w:rsidR="004041C3" w:rsidRDefault="008E61AF">
      <w:pPr>
        <w:pStyle w:val="SourceCode"/>
        <w:rPr>
          <w:rStyle w:val="OperatorTok"/>
          <w:rFonts w:ascii="Times New Roman" w:hAnsi="Times New Roman" w:cs="Times New Roman"/>
          <w:color w:val="auto"/>
          <w:sz w:val="32"/>
          <w:szCs w:val="32"/>
        </w:rPr>
      </w:pPr>
      <w:r w:rsidRPr="00DF02C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stController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questMapping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/loans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LoanController 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F02C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GetMapping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/{number}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F02C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Map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lt;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Object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gt;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DF02C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LoanDetails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proofErr w:type="gramEnd"/>
      <w:r w:rsidRPr="00DF02C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PathVariable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number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Map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lt;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Object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gt;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response 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HashMap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lt;&gt;();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    response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F02C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ut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number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number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    response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F02C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ut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type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ar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    response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F02C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ut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loan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400000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    response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F02C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ut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emi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3258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    response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F02C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ut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F02C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tenure"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F02CE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18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 </w:t>
      </w:r>
      <w:r w:rsidRPr="00DF02C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response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F02CE">
        <w:rPr>
          <w:rFonts w:ascii="Times New Roman" w:hAnsi="Times New Roman" w:cs="Times New Roman"/>
          <w:sz w:val="32"/>
          <w:szCs w:val="32"/>
        </w:rPr>
        <w:br/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41EE8E5C" w14:textId="6D2F993B" w:rsidR="00DF02CE" w:rsidRPr="00DF02CE" w:rsidRDefault="00DF02CE">
      <w:pPr>
        <w:pStyle w:val="SourceCode"/>
      </w:pPr>
      <w:r>
        <w:rPr>
          <w:rStyle w:val="OperatorTok"/>
          <w:rFonts w:ascii="Times New Roman" w:hAnsi="Times New Roman" w:cs="Times New Roman"/>
          <w:color w:val="auto"/>
          <w:sz w:val="32"/>
          <w:szCs w:val="32"/>
        </w:rPr>
        <w:lastRenderedPageBreak/>
        <w:t xml:space="preserve">       </w:t>
      </w:r>
      <w:r w:rsidRPr="00DF02C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drawing>
          <wp:inline distT="0" distB="0" distL="0" distR="0" wp14:anchorId="56165AF4" wp14:editId="0A0B655C">
            <wp:extent cx="5943600" cy="34651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74F2A" w14:textId="77777777" w:rsidR="004041C3" w:rsidRPr="00DF02CE" w:rsidRDefault="008E61AF">
      <w:pPr>
        <w:pStyle w:val="Heading4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11" w:name="change-port"/>
      <w:bookmarkEnd w:id="10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5. </w:t>
      </w:r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Change Port:</w:t>
      </w:r>
    </w:p>
    <w:p w14:paraId="1194DA33" w14:textId="77777777" w:rsidR="004041C3" w:rsidRPr="00DF02CE" w:rsidRDefault="008E61AF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 xml:space="preserve">Edit </w:t>
      </w:r>
      <w:proofErr w:type="gramStart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application.properties</w:t>
      </w:r>
      <w:proofErr w:type="gramEnd"/>
      <w:r w:rsidRPr="00DF02CE">
        <w:rPr>
          <w:rFonts w:ascii="Times New Roman" w:hAnsi="Times New Roman" w:cs="Times New Roman"/>
          <w:sz w:val="32"/>
          <w:szCs w:val="32"/>
        </w:rPr>
        <w:t>:</w:t>
      </w:r>
    </w:p>
    <w:p w14:paraId="16838523" w14:textId="77777777" w:rsidR="004041C3" w:rsidRPr="00DF02CE" w:rsidRDefault="008E61AF">
      <w:pPr>
        <w:pStyle w:val="SourceCode"/>
        <w:rPr>
          <w:rFonts w:ascii="Times New Roman" w:hAnsi="Times New Roman" w:cs="Times New Roman"/>
          <w:sz w:val="32"/>
          <w:szCs w:val="32"/>
        </w:rPr>
      </w:pPr>
      <w:proofErr w:type="gramStart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server.port</w:t>
      </w:r>
      <w:proofErr w:type="gramEnd"/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=8081</w:t>
      </w:r>
    </w:p>
    <w:p w14:paraId="4E974271" w14:textId="77777777" w:rsidR="004041C3" w:rsidRPr="00DF02CE" w:rsidRDefault="008E61AF">
      <w:pPr>
        <w:pStyle w:val="Heading4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12" w:name="run-and-test-1"/>
      <w:bookmarkEnd w:id="11"/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6. </w:t>
      </w:r>
      <w:r w:rsidRPr="00DF02CE">
        <w:rPr>
          <w:rFonts w:ascii="Times New Roman" w:hAnsi="Times New Roman" w:cs="Times New Roman"/>
          <w:b/>
          <w:bCs/>
          <w:color w:val="auto"/>
          <w:sz w:val="32"/>
          <w:szCs w:val="32"/>
        </w:rPr>
        <w:t>Run and Test:</w:t>
      </w:r>
    </w:p>
    <w:p w14:paraId="1BDCC1C5" w14:textId="77777777" w:rsidR="004041C3" w:rsidRPr="00DF02CE" w:rsidRDefault="008E61AF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 xml:space="preserve">Run </w:t>
      </w:r>
      <w:r w:rsidRPr="00DF02CE">
        <w:rPr>
          <w:rStyle w:val="VerbatimChar"/>
          <w:rFonts w:ascii="Times New Roman" w:hAnsi="Times New Roman" w:cs="Times New Roman"/>
          <w:sz w:val="32"/>
          <w:szCs w:val="32"/>
        </w:rPr>
        <w:t>LoanApplication.java</w:t>
      </w:r>
    </w:p>
    <w:p w14:paraId="7F025870" w14:textId="77777777" w:rsidR="004041C3" w:rsidRPr="00DF02CE" w:rsidRDefault="008E61AF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32"/>
          <w:szCs w:val="32"/>
        </w:rPr>
      </w:pPr>
      <w:r w:rsidRPr="00DF02CE">
        <w:rPr>
          <w:rFonts w:ascii="Times New Roman" w:hAnsi="Times New Roman" w:cs="Times New Roman"/>
          <w:sz w:val="32"/>
          <w:szCs w:val="32"/>
        </w:rPr>
        <w:t>Test in browser/Postman:</w:t>
      </w:r>
    </w:p>
    <w:p w14:paraId="1807B188" w14:textId="5761C762" w:rsidR="004041C3" w:rsidRPr="008E61AF" w:rsidRDefault="008E61AF">
      <w:pPr>
        <w:pStyle w:val="SourceCode"/>
        <w:rPr>
          <w:rStyle w:val="VerbatimChar"/>
          <w:rFonts w:ascii="Times New Roman" w:hAnsi="Times New Roman" w:cs="Times New Roman"/>
          <w:sz w:val="32"/>
          <w:szCs w:val="32"/>
        </w:rPr>
      </w:pPr>
      <w:hyperlink r:id="rId10" w:history="1">
        <w:r w:rsidRPr="008E61AF">
          <w:rPr>
            <w:rStyle w:val="Hyperlink"/>
            <w:rFonts w:ascii="Times New Roman" w:hAnsi="Times New Roman" w:cs="Times New Roman"/>
            <w:color w:val="auto"/>
            <w:sz w:val="32"/>
            <w:szCs w:val="32"/>
          </w:rPr>
          <w:t>http://localhost:8081/loans/H00987987972342</w:t>
        </w:r>
      </w:hyperlink>
    </w:p>
    <w:p w14:paraId="6D0B7D8C" w14:textId="52C47DC3" w:rsidR="008E61AF" w:rsidRPr="00DF02CE" w:rsidRDefault="008E61AF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</w:t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7197A7B" wp14:editId="55F192C1">
            <wp:extent cx="5943600" cy="18078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  <w:bookmarkEnd w:id="12"/>
    </w:p>
    <w:sectPr w:rsidR="008E61AF" w:rsidRPr="00DF02C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984B3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AE26BE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DEC76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41C3"/>
    <w:rsid w:val="004041C3"/>
    <w:rsid w:val="008E61AF"/>
    <w:rsid w:val="00DF0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3ABF7"/>
  <w15:docId w15:val="{5D361553-C518-4D40-A669-B65B5628C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E61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rt.spring.io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hyperlink" Target="https://start.spring.io" TargetMode="External"/><Relationship Id="rId10" Type="http://schemas.openxmlformats.org/officeDocument/2006/relationships/hyperlink" Target="http://localhost:8081/loans/H00987987972342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7-19T09:12:00Z</dcterms:created>
  <dcterms:modified xsi:type="dcterms:W3CDTF">2025-07-20T07:00:00Z</dcterms:modified>
</cp:coreProperties>
</file>